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aths-on-England.R</w:t>
      </w:r>
    </w:p>
    <w:p>
      <w:pPr>
        <w:pStyle w:val="Author"/>
      </w:pPr>
      <w:r>
        <w:t xml:space="preserve">user</w:t>
      </w:r>
    </w:p>
    <w:p>
      <w:pPr>
        <w:pStyle w:val="Date"/>
      </w:pPr>
      <w:r>
        <w:t xml:space="preserve">2022-05-18</w:t>
      </w:r>
    </w:p>
    <w:p>
      <w:pPr>
        <w:pStyle w:val="SourceCode"/>
      </w:pPr>
      <w:r>
        <w:rPr>
          <w:rStyle w:val="NormalTok"/>
        </w:rPr>
        <w:t xml:space="preserve">Deaths_on_E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hbtables2022week18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aths_on_Eng_Data) </w:t>
      </w:r>
    </w:p>
    <w:p>
      <w:pPr>
        <w:pStyle w:val="SourceCode"/>
      </w:pPr>
      <w:r>
        <w:rPr>
          <w:rStyle w:val="VerbatimChar"/>
        </w:rPr>
        <w:t xml:space="preserve">## [1] "Area.code"        "Geography.type"   "Area.name"        "Cause.of.death"  </w:t>
      </w:r>
      <w:r>
        <w:br/>
      </w:r>
      <w:r>
        <w:rPr>
          <w:rStyle w:val="VerbatimChar"/>
        </w:rPr>
        <w:t xml:space="preserve">## [5] "Week.number"      "Place.of.death"   "Number.of.deaths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aths_on_Eng_Data) </w:t>
      </w:r>
    </w:p>
    <w:p>
      <w:pPr>
        <w:pStyle w:val="SourceCode"/>
      </w:pPr>
      <w:r>
        <w:rPr>
          <w:rStyle w:val="VerbatimChar"/>
        </w:rPr>
        <w:t xml:space="preserve">##   Area.code  Geography.type  Area.name Cause.of.death Week.number</w:t>
      </w:r>
      <w:r>
        <w:br/>
      </w:r>
      <w:r>
        <w:rPr>
          <w:rStyle w:val="VerbatimChar"/>
        </w:rPr>
        <w:t xml:space="preserve">## 1 E06000001 Local Authority Hartlepool     All causes           1</w:t>
      </w:r>
      <w:r>
        <w:br/>
      </w:r>
      <w:r>
        <w:rPr>
          <w:rStyle w:val="VerbatimChar"/>
        </w:rPr>
        <w:t xml:space="preserve">## 2 E06000001 Local Authority Hartlepool     All causes           1</w:t>
      </w:r>
      <w:r>
        <w:br/>
      </w:r>
      <w:r>
        <w:rPr>
          <w:rStyle w:val="VerbatimChar"/>
        </w:rPr>
        <w:t xml:space="preserve">## 3 E06000001 Local Authority Hartlepool     All causes           1</w:t>
      </w:r>
      <w:r>
        <w:br/>
      </w:r>
      <w:r>
        <w:rPr>
          <w:rStyle w:val="VerbatimChar"/>
        </w:rPr>
        <w:t xml:space="preserve">## 4 E06000001 Local Authority Hartlepool     All causes           1</w:t>
      </w:r>
      <w:r>
        <w:br/>
      </w:r>
      <w:r>
        <w:rPr>
          <w:rStyle w:val="VerbatimChar"/>
        </w:rPr>
        <w:t xml:space="preserve">## 5 E06000001 Local Authority Hartlepool     All causes           1</w:t>
      </w:r>
      <w:r>
        <w:br/>
      </w:r>
      <w:r>
        <w:rPr>
          <w:rStyle w:val="VerbatimChar"/>
        </w:rPr>
        <w:t xml:space="preserve">## 6 E06000001 Local Authority Hartlepool     All causes           1</w:t>
      </w:r>
      <w:r>
        <w:br/>
      </w:r>
      <w:r>
        <w:rPr>
          <w:rStyle w:val="VerbatimChar"/>
        </w:rPr>
        <w:t xml:space="preserve">##                 Place.of.death Number.of.deaths</w:t>
      </w:r>
      <w:r>
        <w:br/>
      </w:r>
      <w:r>
        <w:rPr>
          <w:rStyle w:val="VerbatimChar"/>
        </w:rPr>
        <w:t xml:space="preserve">## 1                    Care home                9</w:t>
      </w:r>
      <w:r>
        <w:br/>
      </w:r>
      <w:r>
        <w:rPr>
          <w:rStyle w:val="VerbatimChar"/>
        </w:rPr>
        <w:t xml:space="preserve">## 2                    Elsewhere                0</w:t>
      </w:r>
      <w:r>
        <w:br/>
      </w:r>
      <w:r>
        <w:rPr>
          <w:rStyle w:val="VerbatimChar"/>
        </w:rPr>
        <w:t xml:space="preserve">## 3                         Home                7</w:t>
      </w:r>
      <w:r>
        <w:br/>
      </w:r>
      <w:r>
        <w:rPr>
          <w:rStyle w:val="VerbatimChar"/>
        </w:rPr>
        <w:t xml:space="preserve">## 4                      Hospice                1</w:t>
      </w:r>
      <w:r>
        <w:br/>
      </w:r>
      <w:r>
        <w:rPr>
          <w:rStyle w:val="VerbatimChar"/>
        </w:rPr>
        <w:t xml:space="preserve">## 5                     Hospital                6</w:t>
      </w:r>
      <w:r>
        <w:br/>
      </w:r>
      <w:r>
        <w:rPr>
          <w:rStyle w:val="VerbatimChar"/>
        </w:rPr>
        <w:t xml:space="preserve">## 6 Other communal establishment                0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Deaths_on_Eng_Data) </w:t>
      </w:r>
    </w:p>
    <w:p>
      <w:pPr>
        <w:pStyle w:val="SourceCode"/>
      </w:pPr>
      <w:r>
        <w:rPr>
          <w:rStyle w:val="VerbatimChar"/>
        </w:rPr>
        <w:t xml:space="preserve">##       Area.code Geography.type                           Area.name</w:t>
      </w:r>
      <w:r>
        <w:br/>
      </w:r>
      <w:r>
        <w:rPr>
          <w:rStyle w:val="VerbatimChar"/>
        </w:rPr>
        <w:t xml:space="preserve">## 73003 W11000031   Health Board Swansea Bay University Health Board</w:t>
      </w:r>
      <w:r>
        <w:br/>
      </w:r>
      <w:r>
        <w:rPr>
          <w:rStyle w:val="VerbatimChar"/>
        </w:rPr>
        <w:t xml:space="preserve">## 73004 W11000031   Health Board Swansea Bay University Health Board</w:t>
      </w:r>
      <w:r>
        <w:br/>
      </w:r>
      <w:r>
        <w:rPr>
          <w:rStyle w:val="VerbatimChar"/>
        </w:rPr>
        <w:t xml:space="preserve">## 73005 W11000031   Health Board Swansea Bay University Health Board</w:t>
      </w:r>
      <w:r>
        <w:br/>
      </w:r>
      <w:r>
        <w:rPr>
          <w:rStyle w:val="VerbatimChar"/>
        </w:rPr>
        <w:t xml:space="preserve">## 73006 W11000031   Health Board Swansea Bay University Health Board</w:t>
      </w:r>
      <w:r>
        <w:br/>
      </w:r>
      <w:r>
        <w:rPr>
          <w:rStyle w:val="VerbatimChar"/>
        </w:rPr>
        <w:t xml:space="preserve">## 73007 W11000031   Health Board Swansea Bay University Health Board</w:t>
      </w:r>
      <w:r>
        <w:br/>
      </w:r>
      <w:r>
        <w:rPr>
          <w:rStyle w:val="VerbatimChar"/>
        </w:rPr>
        <w:t xml:space="preserve">## 73008 W11000031   Health Board Swansea Bay University Health Board</w:t>
      </w:r>
      <w:r>
        <w:br/>
      </w:r>
      <w:r>
        <w:rPr>
          <w:rStyle w:val="VerbatimChar"/>
        </w:rPr>
        <w:t xml:space="preserve">##       Cause.of.death Week.number               Place.of.death Number.of.deaths</w:t>
      </w:r>
      <w:r>
        <w:br/>
      </w:r>
      <w:r>
        <w:rPr>
          <w:rStyle w:val="VerbatimChar"/>
        </w:rPr>
        <w:t xml:space="preserve">## 73003       COVID 19          18                    Care home                0</w:t>
      </w:r>
      <w:r>
        <w:br/>
      </w:r>
      <w:r>
        <w:rPr>
          <w:rStyle w:val="VerbatimChar"/>
        </w:rPr>
        <w:t xml:space="preserve">## 73004       COVID 19          18                    Elsewhere                0</w:t>
      </w:r>
      <w:r>
        <w:br/>
      </w:r>
      <w:r>
        <w:rPr>
          <w:rStyle w:val="VerbatimChar"/>
        </w:rPr>
        <w:t xml:space="preserve">## 73005       COVID 19          18                         Home                1</w:t>
      </w:r>
      <w:r>
        <w:br/>
      </w:r>
      <w:r>
        <w:rPr>
          <w:rStyle w:val="VerbatimChar"/>
        </w:rPr>
        <w:t xml:space="preserve">## 73006       COVID 19          18                      Hospice                0</w:t>
      </w:r>
      <w:r>
        <w:br/>
      </w:r>
      <w:r>
        <w:rPr>
          <w:rStyle w:val="VerbatimChar"/>
        </w:rPr>
        <w:t xml:space="preserve">## 73007       COVID 19          18                     Hospital                3</w:t>
      </w:r>
      <w:r>
        <w:br/>
      </w:r>
      <w:r>
        <w:rPr>
          <w:rStyle w:val="VerbatimChar"/>
        </w:rPr>
        <w:t xml:space="preserve">## 73008       COVID 19          18 Other communal establishment          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eaths_on_Eng_Data) </w:t>
      </w:r>
    </w:p>
    <w:p>
      <w:pPr>
        <w:pStyle w:val="SourceCode"/>
      </w:pPr>
      <w:r>
        <w:rPr>
          <w:rStyle w:val="VerbatimChar"/>
        </w:rPr>
        <w:t xml:space="preserve">##   Area.code         Geography.type      Area.name         Cause.of.death    </w:t>
      </w:r>
      <w:r>
        <w:br/>
      </w:r>
      <w:r>
        <w:rPr>
          <w:rStyle w:val="VerbatimChar"/>
        </w:rPr>
        <w:t xml:space="preserve">##  Length:73008       Length:73008       Length:73008       Length:73008      </w:t>
      </w:r>
      <w:r>
        <w:br/>
      </w:r>
      <w:r>
        <w:rPr>
          <w:rStyle w:val="VerbatimChar"/>
        </w:rPr>
        <w:t xml:space="preserve">##  Class :character 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Week.number   Place.of.death     Number.of.deaths </w:t>
      </w:r>
      <w:r>
        <w:br/>
      </w:r>
      <w:r>
        <w:rPr>
          <w:rStyle w:val="VerbatimChar"/>
        </w:rPr>
        <w:t xml:space="preserve">##  Min.   : 1.0   Length:73008       Min.   :  0.000  </w:t>
      </w:r>
      <w:r>
        <w:br/>
      </w:r>
      <w:r>
        <w:rPr>
          <w:rStyle w:val="VerbatimChar"/>
        </w:rPr>
        <w:t xml:space="preserve">##  1st Qu.: 5.0   Class :character   1st Qu.:  0.000  </w:t>
      </w:r>
      <w:r>
        <w:br/>
      </w:r>
      <w:r>
        <w:rPr>
          <w:rStyle w:val="VerbatimChar"/>
        </w:rPr>
        <w:t xml:space="preserve">##  Median : 9.5   Mode  :character   Median :  0.000  </w:t>
      </w:r>
      <w:r>
        <w:br/>
      </w:r>
      <w:r>
        <w:rPr>
          <w:rStyle w:val="VerbatimChar"/>
        </w:rPr>
        <w:t xml:space="preserve">##  Mean   : 9.5                      Mean   :  3.221  </w:t>
      </w:r>
      <w:r>
        <w:br/>
      </w:r>
      <w:r>
        <w:rPr>
          <w:rStyle w:val="VerbatimChar"/>
        </w:rPr>
        <w:t xml:space="preserve">##  3rd Qu.:14.0                      3rd Qu.:  3.000  </w:t>
      </w:r>
      <w:r>
        <w:br/>
      </w:r>
      <w:r>
        <w:rPr>
          <w:rStyle w:val="VerbatimChar"/>
        </w:rPr>
        <w:t xml:space="preserve">##  Max.   :18.0                      Max.   :137.00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eaths_on_Eng_Data) </w:t>
      </w:r>
    </w:p>
    <w:p>
      <w:pPr>
        <w:pStyle w:val="SourceCode"/>
      </w:pPr>
      <w:r>
        <w:rPr>
          <w:rStyle w:val="VerbatimChar"/>
        </w:rPr>
        <w:t xml:space="preserve">## 'data.frame':    73008 obs. of  7 variables:</w:t>
      </w:r>
      <w:r>
        <w:br/>
      </w:r>
      <w:r>
        <w:rPr>
          <w:rStyle w:val="VerbatimChar"/>
        </w:rPr>
        <w:t xml:space="preserve">##  $ Area.code       : chr  "E06000001" "E06000001" "E06000001" "E06000001" ...</w:t>
      </w:r>
      <w:r>
        <w:br/>
      </w:r>
      <w:r>
        <w:rPr>
          <w:rStyle w:val="VerbatimChar"/>
        </w:rPr>
        <w:t xml:space="preserve">##  $ Geography.type  : chr  "Local Authority" "Local Authority" "Local Authority" "Local Authority" ...</w:t>
      </w:r>
      <w:r>
        <w:br/>
      </w:r>
      <w:r>
        <w:rPr>
          <w:rStyle w:val="VerbatimChar"/>
        </w:rPr>
        <w:t xml:space="preserve">##  $ Area.name       : chr  "Hartlepool" "Hartlepool" "Hartlepool" "Hartlepool" ...</w:t>
      </w:r>
      <w:r>
        <w:br/>
      </w:r>
      <w:r>
        <w:rPr>
          <w:rStyle w:val="VerbatimChar"/>
        </w:rPr>
        <w:t xml:space="preserve">##  $ Cause.of.death  : chr  "All causes" "All causes" "All causes" "All causes" ...</w:t>
      </w:r>
      <w:r>
        <w:br/>
      </w:r>
      <w:r>
        <w:rPr>
          <w:rStyle w:val="VerbatimChar"/>
        </w:rPr>
        <w:t xml:space="preserve">##  $ Week.number     : int  1 1 1 1 1 1 1 1 1 1 ...</w:t>
      </w:r>
      <w:r>
        <w:br/>
      </w:r>
      <w:r>
        <w:rPr>
          <w:rStyle w:val="VerbatimChar"/>
        </w:rPr>
        <w:t xml:space="preserve">##  $ Place.of.death  : chr  "Care home" "Elsewhere" "Home" "Hospice" ...</w:t>
      </w:r>
      <w:r>
        <w:br/>
      </w:r>
      <w:r>
        <w:rPr>
          <w:rStyle w:val="VerbatimChar"/>
        </w:rPr>
        <w:t xml:space="preserve">##  $ Number.of.deaths: int  9 0 7 1 6 0 0 0 1 0 ...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Deaths_on_Eng_Data) </w:t>
      </w:r>
    </w:p>
    <w:p>
      <w:pPr>
        <w:pStyle w:val="SourceCode"/>
      </w:pPr>
      <w:r>
        <w:rPr>
          <w:rStyle w:val="VerbatimChar"/>
        </w:rPr>
        <w:t xml:space="preserve">## [1] 73008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Deaths_on_Eng_Data) </w:t>
      </w:r>
    </w:p>
    <w:p>
      <w:pPr>
        <w:pStyle w:val="SourceCode"/>
      </w:pPr>
      <w:r>
        <w:rPr>
          <w:rStyle w:val="VerbatimChar"/>
        </w:rPr>
        <w:t xml:space="preserve">## [1] 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Deaths_on_Eng_Data)  </w:t>
      </w:r>
    </w:p>
    <w:p>
      <w:pPr>
        <w:pStyle w:val="SourceCode"/>
      </w:pPr>
      <w:r>
        <w:rPr>
          <w:rStyle w:val="VerbatimChar"/>
        </w:rPr>
        <w:t xml:space="preserve">## [1] 73008     7</w:t>
      </w:r>
    </w:p>
    <w:p>
      <w:pPr>
        <w:pStyle w:val="SourceCode"/>
      </w:pPr>
      <w:r>
        <w:rPr>
          <w:rStyle w:val="NormalTok"/>
        </w:rPr>
        <w:t xml:space="preserve">Deaths_on_Eng_Data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aths_on_Eng_Data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eaths_on_Eng_Data_A)</w:t>
      </w:r>
    </w:p>
    <w:p>
      <w:pPr>
        <w:pStyle w:val="SourceCode"/>
      </w:pPr>
      <w:r>
        <w:rPr>
          <w:rStyle w:val="VerbatimChar"/>
        </w:rPr>
        <w:t xml:space="preserve">## [1] "Area.name"        "Place.of.death"   "Number.of.deaths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   </w:t>
      </w:r>
      <w:r>
        <w:rPr>
          <w:rStyle w:val="CommentTok"/>
        </w:rPr>
        <w:t xml:space="preserve"># activate "reshape2" package </w:t>
      </w:r>
    </w:p>
    <w:p>
      <w:pPr>
        <w:pStyle w:val="SourceCode"/>
      </w:pPr>
      <w:r>
        <w:rPr>
          <w:rStyle w:val="VerbatimChar"/>
        </w:rPr>
        <w:t xml:space="preserve">## Warning: package 'reshape2' was built under R version 4.1.3</w:t>
      </w:r>
    </w:p>
    <w:p>
      <w:pPr>
        <w:pStyle w:val="SourceCode"/>
      </w:pPr>
      <w:r>
        <w:rPr>
          <w:rStyle w:val="NormalTok"/>
        </w:rPr>
        <w:t xml:space="preserve">Deaths_on_Eng_Data_piv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Deaths_on_Eng_Data_A, Area.na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ace.of.death, sum,  </w:t>
      </w:r>
      <w:r>
        <w:rPr>
          <w:rStyle w:val="AttributeTok"/>
        </w:rPr>
        <w:t xml:space="preserve">value.var =</w:t>
      </w:r>
      <w:r>
        <w:rPr>
          <w:rStyle w:val="StringTok"/>
        </w:rPr>
        <w:t xml:space="preserve">"Number.of.death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aths_on_Eng_Data_pivot)</w:t>
      </w:r>
    </w:p>
    <w:p>
      <w:pPr>
        <w:pStyle w:val="SourceCode"/>
      </w:pPr>
      <w:r>
        <w:rPr>
          <w:rStyle w:val="VerbatimChar"/>
        </w:rPr>
        <w:t xml:space="preserve">##                               Area.name Care home Elsewhere Home Hospice</w:t>
      </w:r>
      <w:r>
        <w:br/>
      </w:r>
      <w:r>
        <w:rPr>
          <w:rStyle w:val="VerbatimChar"/>
        </w:rPr>
        <w:t xml:space="preserve">## 1                                  Adur        76         5   67      15</w:t>
      </w:r>
      <w:r>
        <w:br/>
      </w:r>
      <w:r>
        <w:rPr>
          <w:rStyle w:val="VerbatimChar"/>
        </w:rPr>
        <w:t xml:space="preserve">## 2                             Allerdale       129         6  139       4</w:t>
      </w:r>
      <w:r>
        <w:br/>
      </w:r>
      <w:r>
        <w:rPr>
          <w:rStyle w:val="VerbatimChar"/>
        </w:rPr>
        <w:t xml:space="preserve">## 3                          Amber Valley        91         9  137      15</w:t>
      </w:r>
      <w:r>
        <w:br/>
      </w:r>
      <w:r>
        <w:rPr>
          <w:rStyle w:val="VerbatimChar"/>
        </w:rPr>
        <w:t xml:space="preserve">## 4 Aneurin Bevan University Health Board       338        70  734      57</w:t>
      </w:r>
      <w:r>
        <w:br/>
      </w:r>
      <w:r>
        <w:rPr>
          <w:rStyle w:val="VerbatimChar"/>
        </w:rPr>
        <w:t xml:space="preserve">## 5                                  Arun       243        19  195      50</w:t>
      </w:r>
      <w:r>
        <w:br/>
      </w:r>
      <w:r>
        <w:rPr>
          <w:rStyle w:val="VerbatimChar"/>
        </w:rPr>
        <w:t xml:space="preserve">## 6                              Ashfield       112         9  146      25</w:t>
      </w:r>
      <w:r>
        <w:br/>
      </w:r>
      <w:r>
        <w:rPr>
          <w:rStyle w:val="VerbatimChar"/>
        </w:rPr>
        <w:t xml:space="preserve">##   Hospital Other communal establishment</w:t>
      </w:r>
      <w:r>
        <w:br/>
      </w:r>
      <w:r>
        <w:rPr>
          <w:rStyle w:val="VerbatimChar"/>
        </w:rPr>
        <w:t xml:space="preserve">## 1      128                            0</w:t>
      </w:r>
      <w:r>
        <w:br/>
      </w:r>
      <w:r>
        <w:rPr>
          <w:rStyle w:val="VerbatimChar"/>
        </w:rPr>
        <w:t xml:space="preserve">## 2      242                            0</w:t>
      </w:r>
      <w:r>
        <w:br/>
      </w:r>
      <w:r>
        <w:rPr>
          <w:rStyle w:val="VerbatimChar"/>
        </w:rPr>
        <w:t xml:space="preserve">## 3      245                            1</w:t>
      </w:r>
      <w:r>
        <w:br/>
      </w:r>
      <w:r>
        <w:rPr>
          <w:rStyle w:val="VerbatimChar"/>
        </w:rPr>
        <w:t xml:space="preserve">## 4     1372                            6</w:t>
      </w:r>
      <w:r>
        <w:br/>
      </w:r>
      <w:r>
        <w:rPr>
          <w:rStyle w:val="VerbatimChar"/>
        </w:rPr>
        <w:t xml:space="preserve">## 5      317                            0</w:t>
      </w:r>
      <w:r>
        <w:br/>
      </w:r>
      <w:r>
        <w:rPr>
          <w:rStyle w:val="VerbatimChar"/>
        </w:rPr>
        <w:t xml:space="preserve">## 6      268                            0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eaths_on_Eng_Data_pivot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aths_on_Eng_Data_pivot)</w:t>
      </w:r>
      <w:r>
        <w:rPr>
          <w:rStyle w:val="OtherTok"/>
        </w:rPr>
        <w:t xml:space="preserve">=</w:t>
      </w:r>
      <w:r>
        <w:rPr>
          <w:rStyle w:val="NormalTok"/>
        </w:rPr>
        <w:t xml:space="preserve">Deaths_on_Eng_Data_pivo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eaths_on_Eng_Data_pivo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aths_on_Eng_Data_pivot)</w:t>
      </w:r>
    </w:p>
    <w:p>
      <w:pPr>
        <w:pStyle w:val="SourceCode"/>
      </w:pPr>
      <w:r>
        <w:rPr>
          <w:rStyle w:val="VerbatimChar"/>
        </w:rPr>
        <w:t xml:space="preserve">##                                       Care home Elsewhere Home Hospice Hospital</w:t>
      </w:r>
      <w:r>
        <w:br/>
      </w:r>
      <w:r>
        <w:rPr>
          <w:rStyle w:val="VerbatimChar"/>
        </w:rPr>
        <w:t xml:space="preserve">## Adur                                         76         5   67      15      128</w:t>
      </w:r>
      <w:r>
        <w:br/>
      </w:r>
      <w:r>
        <w:rPr>
          <w:rStyle w:val="VerbatimChar"/>
        </w:rPr>
        <w:t xml:space="preserve">## Allerdale                                   129         6  139       4      242</w:t>
      </w:r>
      <w:r>
        <w:br/>
      </w:r>
      <w:r>
        <w:rPr>
          <w:rStyle w:val="VerbatimChar"/>
        </w:rPr>
        <w:t xml:space="preserve">## Amber Valley                                 91         9  137      15      245</w:t>
      </w:r>
      <w:r>
        <w:br/>
      </w:r>
      <w:r>
        <w:rPr>
          <w:rStyle w:val="VerbatimChar"/>
        </w:rPr>
        <w:t xml:space="preserve">## Aneurin Bevan University Health Board       338        70  734      57     1372</w:t>
      </w:r>
      <w:r>
        <w:br/>
      </w:r>
      <w:r>
        <w:rPr>
          <w:rStyle w:val="VerbatimChar"/>
        </w:rPr>
        <w:t xml:space="preserve">## Arun                                        243        19  195      50      317</w:t>
      </w:r>
      <w:r>
        <w:br/>
      </w:r>
      <w:r>
        <w:rPr>
          <w:rStyle w:val="VerbatimChar"/>
        </w:rPr>
        <w:t xml:space="preserve">## Ashfield                                    112         9  146      25      268</w:t>
      </w:r>
      <w:r>
        <w:br/>
      </w:r>
      <w:r>
        <w:rPr>
          <w:rStyle w:val="VerbatimChar"/>
        </w:rPr>
        <w:t xml:space="preserve">##                                       Other communal establishment</w:t>
      </w:r>
      <w:r>
        <w:br/>
      </w:r>
      <w:r>
        <w:rPr>
          <w:rStyle w:val="VerbatimChar"/>
        </w:rPr>
        <w:t xml:space="preserve">## Adur                                                             0</w:t>
      </w:r>
      <w:r>
        <w:br/>
      </w:r>
      <w:r>
        <w:rPr>
          <w:rStyle w:val="VerbatimChar"/>
        </w:rPr>
        <w:t xml:space="preserve">## Allerdale                                                        0</w:t>
      </w:r>
      <w:r>
        <w:br/>
      </w:r>
      <w:r>
        <w:rPr>
          <w:rStyle w:val="VerbatimChar"/>
        </w:rPr>
        <w:t xml:space="preserve">## Amber Valley                                                     1</w:t>
      </w:r>
      <w:r>
        <w:br/>
      </w:r>
      <w:r>
        <w:rPr>
          <w:rStyle w:val="VerbatimChar"/>
        </w:rPr>
        <w:t xml:space="preserve">## Aneurin Bevan University Health Board                            6</w:t>
      </w:r>
      <w:r>
        <w:br/>
      </w:r>
      <w:r>
        <w:rPr>
          <w:rStyle w:val="VerbatimChar"/>
        </w:rPr>
        <w:t xml:space="preserve">## Arun                                                             0</w:t>
      </w:r>
      <w:r>
        <w:br/>
      </w:r>
      <w:r>
        <w:rPr>
          <w:rStyle w:val="VerbatimChar"/>
        </w:rPr>
        <w:t xml:space="preserve">## Ashfield                                                         0</w:t>
      </w:r>
    </w:p>
    <w:p>
      <w:pPr>
        <w:pStyle w:val="SourceCode"/>
      </w:pPr>
      <w:r>
        <w:rPr>
          <w:rStyle w:val="NormalTok"/>
        </w:rPr>
        <w:t xml:space="preserve">normal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</w:t>
      </w:r>
      <w:r>
        <w:br/>
      </w:r>
      <w:r>
        <w:rPr>
          <w:rStyle w:val="NormalTok"/>
        </w:rPr>
        <w:t xml:space="preserve">{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((df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)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-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Area.name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aths_on_Eng_Data_pivot)</w:t>
      </w:r>
      <w:r>
        <w:br/>
      </w:r>
      <w:r>
        <w:rPr>
          <w:rStyle w:val="NormalTok"/>
        </w:rPr>
        <w:t xml:space="preserve">Deaths_on_Eng_Data_pivot_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Deaths_on_Eng_Data_pivot,normalise)) 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aths_on_Eng_Data_pivot_n)</w:t>
      </w:r>
      <w:r>
        <w:rPr>
          <w:rStyle w:val="OtherTok"/>
        </w:rPr>
        <w:t xml:space="preserve">=</w:t>
      </w:r>
      <w:r>
        <w:rPr>
          <w:rStyle w:val="NormalTok"/>
        </w:rPr>
        <w:t xml:space="preserve">Area.name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   </w:t>
      </w:r>
      <w:r>
        <w:rPr>
          <w:rStyle w:val="CommentTok"/>
        </w:rPr>
        <w:t xml:space="preserve"># activate "factoextra" package 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4.1.3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NormalTok"/>
        </w:rPr>
        <w:t xml:space="preserve">tend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_clust_tendency</w:t>
      </w:r>
      <w:r>
        <w:rPr>
          <w:rStyle w:val="NormalTok"/>
        </w:rPr>
        <w:t xml:space="preserve">(Deaths_on_Eng_Data_pivot_n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endenc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pkins_stat</w:t>
      </w:r>
    </w:p>
    <w:p>
      <w:pPr>
        <w:pStyle w:val="SourceCode"/>
      </w:pPr>
      <w:r>
        <w:rPr>
          <w:rStyle w:val="VerbatimChar"/>
        </w:rPr>
        <w:t xml:space="preserve">## [1] 0.8831725</w:t>
      </w:r>
    </w:p>
    <w:p>
      <w:pPr>
        <w:pStyle w:val="SourceCode"/>
      </w:pPr>
      <w:r>
        <w:rPr>
          <w:rStyle w:val="FunctionTok"/>
        </w:rPr>
        <w:t xml:space="preserve">fviz_nbclust</w:t>
      </w:r>
      <w:r>
        <w:rPr>
          <w:rStyle w:val="NormalTok"/>
        </w:rPr>
        <w:t xml:space="preserve">(Deaths_on_Eng_Data_pivot_n, kmeans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aths-on-England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.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eaths_on_Eng_Data_pivot_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m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</w:p>
    <w:p>
      <w:pPr>
        <w:pStyle w:val="SourceCode"/>
      </w:pPr>
      <w:r>
        <w:rPr>
          <w:rStyle w:val="VerbatimChar"/>
        </w:rPr>
        <w:t xml:space="preserve">##                                      Adu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Aller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Amber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Aneurin Bevan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 Aru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Ash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Ash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Baber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Barking and Dagen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Barne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Barnsl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Barrow-in-Furnes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asil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Basingstoke and Dea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assetla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Bath and North East Somerse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Bed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Betsi Cadwaladr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Bexl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Birmingham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Blab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Blackburn with Darw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lackpoo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Blaenau Gwe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olsov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Bolt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Bos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Bournemouth, Christchurch and Pool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Bracknell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radfo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Braintre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reck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Bre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rentwoo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ridge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Brighton and Hov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Bristol, City of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Broad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Broml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Bromsgrov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Broxbour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roxtow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Buckingham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Burn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Bur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Caerphill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alderdal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Cam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Camd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Cannock Chas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anterbur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ardiff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Cardiff and Vale University Health Boar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Carlis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Carmarthe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Castle Poi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Central Bedford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Ceredigi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Charnwoo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Chelms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helten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Cherwel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Cheshire Eas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Cheshire West and Chest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Chester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hich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hor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City of Lon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olch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Conw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Cope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Cornwall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Cotswo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County Durham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Coventr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Crav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raw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royd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Cwm Taf Morgannwg University Health Boar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Dacoru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Darling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Dart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Denbigh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Derb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Derbyshire Dal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Doncast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Dorse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Dov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Dudl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Ealing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East Cambridge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East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East Hamp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East Hert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East Linds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East Riding of York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East Staf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East Suffolk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Eastbour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Eastlei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Ed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Elm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Enfiel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Epping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Epsom and Ewel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Erewas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Exe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Fare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Fen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Flint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Folkestone and Hyth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Forest of Dea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Fyl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ateshea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Gedl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Glouc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Gospor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raves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Great Yarmou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reenwi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uild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Gwyned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Hackn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l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Hamble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Hammersmith and Ful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Harbo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aring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rlo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Harrogat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Harro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Har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Hartlepoo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asting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va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avering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Herefordshire, County of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Hertsme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High Pea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Hillingd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Hinckley and Bos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Hors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ounslow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Huntingdon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yndbur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Hywel Dda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Ipswi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Isle of Angles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Isle of Wigh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Isles of Scill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Isling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Kensington and Chelsea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King's Lynn and West Nor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Kingston upon Hull, City of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Kingston upon Tham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Kirklees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Knows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Lambe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Lanca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Leeds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Leicest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 Lew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Lewis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Lich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Lincol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Liverpool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Lu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Maidsto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al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alvern Hill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Manchest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Mans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edwa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Mel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endip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Merthyr Tydfi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er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Mid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Mid Suf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Mid Sussex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iddlesb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ilton Keyn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Mole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onmouth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Neath Port Talbo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New Fores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Newark and Sherwoo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Newcastle-under-Lym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Newcastle upon Tyn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New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Newpor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North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North East Derby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North East Lincol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North Hert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North Kestev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North Lincol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North Nor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North Northampto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North Somerse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North Tynesid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North Warwick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North West Leicester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Northumberlan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Norwi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Nottingham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Nuneaton and Bed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Oadby and Wigs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Oldham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Ox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Pembroke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Pend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Peterbo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Plymouth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Portsmou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Powy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Powys Teaching Health Boa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Pres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Read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Red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Redcar and Cleve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eddit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Reigate and Banstea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Rhondda Cynon Taf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Ribble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Richmond upon Tham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Richmon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ochdal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Roch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Rossen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Roth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Rotherham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 Rugb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Runnyme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Rushcliff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ushmoo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Rut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Rye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Salfor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Sandwel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Scarbo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edgemoo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Seft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 Selb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evenoak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heffiel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Shrop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Sl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Solihul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Somerset West and Taunt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South Cambridge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South Derby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South Gloucester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South Ham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South Hol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Kestev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Lake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South Nor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South Ox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South Ribb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Somerse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South Staf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Tynesi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Southamp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Southend-on-Sea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outhwar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Spelthor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t Alban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St. Helens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Staf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Staffordshire Moorland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tevena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tockpor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Stockton-on-Te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toke-on-Tren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Stratford-on-A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Strou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Sunderlan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Surrey Hea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Sut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Sw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Swansea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Swansea Bay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Swin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amesid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Tam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Tand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Teign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Telford and Wreki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endring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Test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Tewkesbur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Thane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Three River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hurroc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Tonbridge and Mall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Torba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Torfa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or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Tower Hamlet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raffor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Tunbridge Well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Uttles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Vale of Glamorga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Vale of White Hors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Wakefiel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Walsal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Waltham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Wands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Warring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arwic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at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Waver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eald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Welwyn Hat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West Berk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West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West Lanca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West Linds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West Northampto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West Ox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West Suf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Westmin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Wiga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Wilt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Winch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Windsor and Maidenhea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Wirra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Wok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Woking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Wolverhampt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Worc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Worth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rex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Wycha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Wy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Wyre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York </w:t>
      </w:r>
      <w:r>
        <w:br/>
      </w:r>
      <w:r>
        <w:rPr>
          <w:rStyle w:val="VerbatimChar"/>
        </w:rPr>
        <w:t xml:space="preserve">##                                         1</w:t>
      </w:r>
    </w:p>
    <w:p>
      <w:pPr>
        <w:pStyle w:val="SourceCode"/>
      </w:pPr>
      <w:r>
        <w:rPr>
          <w:rStyle w:val="NormalTok"/>
        </w:rPr>
        <w:t xml:space="preserve">km.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</w:p>
    <w:p>
      <w:pPr>
        <w:pStyle w:val="SourceCode"/>
      </w:pPr>
      <w:r>
        <w:rPr>
          <w:rStyle w:val="VerbatimChar"/>
        </w:rPr>
        <w:t xml:space="preserve">## [1] 245  18  75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.fit,Deaths_on_Eng_Data_pivot_n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eaths-on-England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aths_on_Eng_Data_pivot_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aths_on_Eng_Data_pivot_n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aths_on_Eng_Data_pivot_n)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neurin Bevan University Health Board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.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eaths_on_Eng_Data_pivot_n2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.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</w:p>
    <w:p>
      <w:pPr>
        <w:pStyle w:val="SourceCode"/>
      </w:pPr>
      <w:r>
        <w:rPr>
          <w:rStyle w:val="VerbatimChar"/>
        </w:rPr>
        <w:t xml:space="preserve">##                                      Adu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Aller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Amber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Aru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Ash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Ash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Baber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Barking and Dagen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Barne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Barnsl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Barrow-in-Furnes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asil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Basingstoke and Dea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assetla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Bath and North East Somerse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Bed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Betsi Cadwaladr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Bexl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Birmingham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Blab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Blackburn with Darw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lackpoo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Blaenau Gwe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olsov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Bolt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Bos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Bournemouth, Christchurch and Pool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Bracknell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radfo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Braintre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recklan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 Bren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Brentwoo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ridge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Brighton and Hov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Bristol, City of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Broad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Broml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Bromsgrov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Broxbour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roxtow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Buckingham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Burn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Bur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Caerphill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alderdal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Cam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Camd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Cannock Chas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anterbur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Cardiff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Cardiff and Vale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Carlis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Carmarthe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Castle Poi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Central Bedford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Ceredigi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Charnwoo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Chelms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helten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Cherwel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Cheshire Eas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Cheshire West and Chest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Chester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hichest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Chor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City of Lon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olch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Conw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Cope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Cornwall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Cotswo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County Durham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Coventr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Crav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raw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royd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Cwm Taf Morgannwg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Dacoru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Darling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Dart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Denbigh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Derb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Derbyshire Dal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Doncaster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Dorse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Dov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Dudl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Ealing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East Cambridge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East Dev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East Hamp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East Hert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East Lindse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East Riding of York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East Staf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East Suffolk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Eastbour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Eastlei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Ed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Elm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Enfiel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Epping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Epsom and Ewel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Erewas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Exe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Fare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Fen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Flint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Folkestone and Hyth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Forest of Dea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Fyl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ateshea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Gedl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Glouc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Gospor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raves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Great Yarmou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reenwi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uild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Gwyned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Hackn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l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Hamble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Hammersmith and Ful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Harbo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aring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rlo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Harrogat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Harro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Har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Hartlepoo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asting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va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avering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Herefordshire, County of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Hertsme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High Pea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Hillingd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Hinckley and Bos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Hors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ounslow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Huntingdon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yndbur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Hywel Dda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Ipswi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Isle of Angles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Isle of Wigh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Isles of Scill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Isling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Kensington and Chelsea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King's Lynn and West Norfolk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Kingston upon Hull, City of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Kingston upon Tham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Kirklees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Knows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Lambe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Lanca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Leeds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Leicest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 Lew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Lewis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Lich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Lincol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Liverpool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Lu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Maidston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Mal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alvern Hill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Manchester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Mans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edwa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Mel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endip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Merthyr Tydfi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er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Mid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Mid Suf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Mid Sussex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iddlesb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ilton Keynes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Mole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onmouth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Neath Port Talbo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New Fores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Newark and Sherwoo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Newcastle-under-Lym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Newcastle upon Tyn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New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Newpor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North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North East Derby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North East Lincol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North Hert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North Kestev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North Lincol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North Nor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North Northampto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North Somerse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North Tynesid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North Warwick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North West Leicester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Northumberlan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Norwi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Nottingham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Nuneaton and Bed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Oadby and Wigs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Oldham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Ox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Pembroke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Pend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Peterborough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Plymouth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Portsmou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Powy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Powys Teaching Health Boa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Pres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Read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Redbridg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Redcar and Cleve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eddit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Reigate and Banstea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Rhondda Cynon Taf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Ribble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Richmond upon Tham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Richmon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ochdal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Roch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Rossen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Roth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Rotherham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 Rugb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Runnyme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Rushcliff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ushmoo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Rut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Rye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Salfor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Sandwel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Scarbo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edgemoo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Sefton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Selb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evenoak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heffiel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Shrop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Sl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Solihul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Somerset West and Taunt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South Cambridge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South Derby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South Gloucester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South Ham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South Hol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Kestev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Lake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South Nor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South Ox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South Ribb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Somerse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South Staf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Tynesi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Southampt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Southend-on-Sea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Southwar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Spelthor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t Alban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St. Helens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Staf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Staffordshire Moorland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tevena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tockpor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Stockton-on-Tees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Stoke-on-Tren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Stratford-on-A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Strou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Sunderlan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Surrey Hea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Sut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Sw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Swansea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Swansea Bay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Swind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Tamesid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Tam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Tand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Teign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Telford and Wreki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Tendring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Test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Tewkesbur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Thanet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Three River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hurroc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Tonbridge and Mall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Torbay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Torfa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or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Tower Hamlet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raffor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Tunbridge Well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Uttles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Vale of Glamorga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Vale of White Hors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Wakefiel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Walsal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Waltham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Wands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Warringt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Warwic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at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Waver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ealde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Welwyn Hat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West Berk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West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West Lanca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West Linds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West Northampton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West Ox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West Suffolk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Westmin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Wiga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Wilt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Winch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Windsor and Maidenhea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Wirra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Wok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Woking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Wolverhampton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Worc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Worth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rex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Wycha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Wy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Wyre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York </w:t>
      </w:r>
      <w:r>
        <w:br/>
      </w:r>
      <w:r>
        <w:rPr>
          <w:rStyle w:val="VerbatimChar"/>
        </w:rPr>
        <w:t xml:space="preserve">##                                         3</w:t>
      </w:r>
    </w:p>
    <w:p>
      <w:pPr>
        <w:pStyle w:val="SourceCode"/>
      </w:pPr>
      <w:r>
        <w:rPr>
          <w:rStyle w:val="NormalTok"/>
        </w:rPr>
        <w:t xml:space="preserve">km.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</w:p>
    <w:p>
      <w:pPr>
        <w:pStyle w:val="SourceCode"/>
      </w:pPr>
      <w:r>
        <w:rPr>
          <w:rStyle w:val="VerbatimChar"/>
        </w:rPr>
        <w:t xml:space="preserve">## [1] 222  23  92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.fit2,Deaths_on_Eng_Data_pivot_n2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Deaths-on-England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aths_on_Eng_Data_pivot_n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eaths_on_Eng_Data_pivot_n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Deaths_on_Eng_Data_pivot_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 of Lond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</w:t>
      </w:r>
      <w:r>
        <w:rPr>
          <w:rStyle w:val="StringTok"/>
        </w:rPr>
        <w:t xml:space="preserve">"Isles of Scill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</w:t>
      </w:r>
      <w:r>
        <w:rPr>
          <w:rStyle w:val="StringTok"/>
        </w:rPr>
        <w:t xml:space="preserve">"Ede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                                                           </w:t>
      </w:r>
      <w:r>
        <w:rPr>
          <w:rStyle w:val="StringTok"/>
        </w:rPr>
        <w:t xml:space="preserve">"Rutland"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.fi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eaths_on_Eng_Data_pivot_n3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km.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</w:p>
    <w:p>
      <w:pPr>
        <w:pStyle w:val="SourceCode"/>
      </w:pPr>
      <w:r>
        <w:rPr>
          <w:rStyle w:val="VerbatimChar"/>
        </w:rPr>
        <w:t xml:space="preserve">##                                      Adu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Aller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Amber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Aneurin Bevan University Health Boar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  Arun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Ash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Ash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Baber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Barking and Dagen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Barne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Barnsley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Barrow-in-Furnes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asil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Basingstoke and Dea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assetla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Bath and North East Somerse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Bed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Betsi Cadwaladr University Health Boar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Bex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Birmingham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   Blab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Blackburn with Darw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lackpoo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Blaenau Gwe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olsov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Bolton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Bos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Bournemouth, Christchurch and Pool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Bracknell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radfor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Braintre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reck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Bre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Brentwoo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ridge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Brighton and Hov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Bristol, City of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Broad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Bromley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Bromsgrov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Broxbour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Broxtow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Buckingham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Burn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Bur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aerphill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alder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Cam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Camd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Cannock Chas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anterbur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ardiff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Cardiff and Vale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Carlis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Carmarthen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Castle Poi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Central Bed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eredigi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Charnwoo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helms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helten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Cherwel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Cheshire Eas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Cheshire West and Chester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Chester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hich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hor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Colch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Conw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Cope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Cornwall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Cotswo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County Durham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 Coventry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Crav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raw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Croydon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Cwm Taf Morgannwg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Dacoru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Darling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Dart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Denbigh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Derby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Derbyshire Dal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Doncaster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Dorse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Dov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Dudley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Eal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East Cambridge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East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East Hamp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East Hert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East Linds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East Riding of York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East Staf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East Suffolk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Eastbour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Eastlei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Elm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En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Epping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Epsom and Ewel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Erewas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Exe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Fare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Fen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Flint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Folkestone and Hyth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Forest of Dea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Fyl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ateshea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Gedl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Glouc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Gospor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raves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Great Yarmou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reenwi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Guild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Gwyned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Hackn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l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Hamble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Hammersmith and Ful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Harbo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aring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rlo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Harrogat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rro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Har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Hartlepoo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asting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Havan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avering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Herefordshire, County of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Hertsme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High Pea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Hilling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Hinckley and Bos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Hors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ounslow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Huntingdon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Hyndbur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Hywel Dda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Ipswi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Isle of Angles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Isle of Wigh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Isling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Kensington and Chelsea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King's Lynn and West Nor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Kingston upon Hull, City of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Kingston upon Tham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Kirklees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Knows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Lambe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Lanca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Leeds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 Leicester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Lew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Lewis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Lich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Lincol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Liverpool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Lu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Maidsto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al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alvern Hill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Manchester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Mans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edway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Mel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endip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Merthyr Tydfi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Mer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Mid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Mid Suf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Mid Sussex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iddlesb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ilton Keyn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Mole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Monmouth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Neath Port Talbo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New Fores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Newark and Sherwoo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Newcastle-under-Lym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Newcastle upon Tyn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New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Newpor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North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North East Derby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North East Lincoln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North Hert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North Kestev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North Lincoln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North Nor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North Northampton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North Somerse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North Tynesid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North Warwick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North West Leicester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Northumberlan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Norwi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Nottingham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Nuneaton and Bed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Oadby and Wigs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Oldham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Ox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Pembroke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Pend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Peterbo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Plymouth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Portsmou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Powy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Powys Teaching Health Boa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Pres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Read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Red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Redcar and Cleve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edditc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Reigate and Banstea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Rhondda Cynon Taf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Ribble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Richmond upon Tham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Richmon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och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och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Rossen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Roth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Rotherham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Rugb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Runnyme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Rushcliff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Rushmoo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Ryed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Sal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Sandwell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Scarbor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edgemoo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Sefton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 Selb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evenoak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heffield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Shrop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Sloug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Solihull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Somerset West and Taunton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South Cambridge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South Derby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South Gloucester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South Ham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South Hol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Kestev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Lakelan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South Nor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South Ox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South Ribb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Somerse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South Staf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outh Tynesi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Southamp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Southend-on-Sea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outhwar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Spelthorn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t Alban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St. Helen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Staf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Staffordshire Moorland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tevena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Stockpor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Stockton-on-Tee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Stoke-on-Trent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Stratford-on-A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Strou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Sunderlan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Surrey Hea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Sut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Swal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Swansea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Swansea Bay University Health Boar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Swind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amesid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am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Tand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Teignb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Telford and Wreki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endring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Test Val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Tewkesbur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Thane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Three River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hurroc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Tonbridge and Mall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Torbay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Torfa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orridg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Tower Hamlet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Traf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Tunbridge Wells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Uttles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Vale of Glamorga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Vale of White Hors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Wakefield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Walsall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Waltham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Wandsworth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Warringt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arwic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atfor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Waverl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ealde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Welwyn Hatfiel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West Berk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West De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West Lanca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West Lindsey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West Northamptonshire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West Oxfordshi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West Suffolk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Westmin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Wigan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Wiltshire </w:t>
      </w:r>
      <w:r>
        <w:br/>
      </w:r>
      <w:r>
        <w:rPr>
          <w:rStyle w:val="VerbatimChar"/>
        </w:rPr>
        <w:t xml:space="preserve">##                                         3 </w:t>
      </w:r>
      <w:r>
        <w:br/>
      </w:r>
      <w:r>
        <w:rPr>
          <w:rStyle w:val="VerbatimChar"/>
        </w:rPr>
        <w:t xml:space="preserve">##                                Winch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Windsor and Maidenhead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Wirral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   Wok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Woking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Wolverhampton </w:t>
      </w:r>
      <w:r>
        <w:br/>
      </w:r>
      <w:r>
        <w:rPr>
          <w:rStyle w:val="VerbatimChar"/>
        </w:rPr>
        <w:t xml:space="preserve">##                                         2 </w:t>
      </w:r>
      <w:r>
        <w:br/>
      </w:r>
      <w:r>
        <w:rPr>
          <w:rStyle w:val="VerbatimChar"/>
        </w:rPr>
        <w:t xml:space="preserve">##                                 Worcester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Worthing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Wrexham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Wychavon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Wyre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Wyre Forest </w:t>
      </w:r>
      <w:r>
        <w:br/>
      </w:r>
      <w:r>
        <w:rPr>
          <w:rStyle w:val="VerbatimChar"/>
        </w:rPr>
        <w:t xml:space="preserve">##                                         1 </w:t>
      </w:r>
      <w:r>
        <w:br/>
      </w:r>
      <w:r>
        <w:rPr>
          <w:rStyle w:val="VerbatimChar"/>
        </w:rPr>
        <w:t xml:space="preserve">##                                      York </w:t>
      </w:r>
      <w:r>
        <w:br/>
      </w:r>
      <w:r>
        <w:rPr>
          <w:rStyle w:val="VerbatimChar"/>
        </w:rPr>
        <w:t xml:space="preserve">##                                         1</w:t>
      </w:r>
    </w:p>
    <w:p>
      <w:pPr>
        <w:pStyle w:val="SourceCode"/>
      </w:pPr>
      <w:r>
        <w:rPr>
          <w:rStyle w:val="NormalTok"/>
        </w:rPr>
        <w:t xml:space="preserve">km.fi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 </w:t>
      </w:r>
    </w:p>
    <w:p>
      <w:pPr>
        <w:pStyle w:val="SourceCode"/>
      </w:pPr>
      <w:r>
        <w:rPr>
          <w:rStyle w:val="VerbatimChar"/>
        </w:rPr>
        <w:t xml:space="preserve">## [1] 265  60   9</w:t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.fit3,Deaths_on_Eng_Data_pivot_n3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eaths-on-England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fviz_cluster</w:t>
      </w:r>
      <w:r>
        <w:rPr>
          <w:rStyle w:val="NormalTok"/>
        </w:rPr>
        <w:t xml:space="preserve">(km.fit3,Deaths_on_Eng_Data_pivot_n3,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eaths-on-England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aths-on-England.R</dc:title>
  <dc:creator>user</dc:creator>
  <cp:keywords/>
  <dcterms:created xsi:type="dcterms:W3CDTF">2022-05-18T16:23:40Z</dcterms:created>
  <dcterms:modified xsi:type="dcterms:W3CDTF">2022-05-18T16:2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18</vt:lpwstr>
  </property>
</Properties>
</file>